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9C247B" w14:textId="77777777" w:rsidR="00D82B1B" w:rsidRPr="00173FCC" w:rsidRDefault="008C41B3" w:rsidP="008C41B3">
      <w:pPr>
        <w:jc w:val="center"/>
        <w:rPr>
          <w:b/>
          <w:sz w:val="28"/>
          <w:szCs w:val="28"/>
        </w:rPr>
      </w:pPr>
      <w:r w:rsidRPr="00173FCC">
        <w:rPr>
          <w:b/>
          <w:sz w:val="28"/>
          <w:szCs w:val="28"/>
        </w:rPr>
        <w:t>STA 504 Homework #1</w:t>
      </w:r>
    </w:p>
    <w:p w14:paraId="7B9C247C" w14:textId="672919BD" w:rsidR="008C41B3" w:rsidRDefault="00173FCC" w:rsidP="008C41B3">
      <w:pPr>
        <w:jc w:val="center"/>
        <w:rPr>
          <w:b/>
        </w:rPr>
      </w:pPr>
      <w:r>
        <w:rPr>
          <w:b/>
        </w:rPr>
        <w:t xml:space="preserve">Due: </w:t>
      </w:r>
      <w:r w:rsidR="00F35AC0">
        <w:rPr>
          <w:b/>
        </w:rPr>
        <w:t>Monday</w:t>
      </w:r>
      <w:r>
        <w:rPr>
          <w:b/>
        </w:rPr>
        <w:t xml:space="preserve">, September </w:t>
      </w:r>
      <w:r w:rsidR="00896656">
        <w:rPr>
          <w:b/>
        </w:rPr>
        <w:t>9</w:t>
      </w:r>
      <w:r w:rsidR="00F35AC0">
        <w:rPr>
          <w:b/>
        </w:rPr>
        <w:t>, 202</w:t>
      </w:r>
      <w:r w:rsidR="00896656">
        <w:rPr>
          <w:b/>
        </w:rPr>
        <w:t>4</w:t>
      </w:r>
    </w:p>
    <w:p w14:paraId="7B9C247E" w14:textId="133A48B7" w:rsidR="008C41B3" w:rsidRPr="00173FCC" w:rsidRDefault="00173FCC">
      <w:pPr>
        <w:rPr>
          <w:b/>
        </w:rPr>
      </w:pPr>
      <w:r w:rsidRPr="00173FCC">
        <w:rPr>
          <w:b/>
        </w:rPr>
        <w:t xml:space="preserve">Show your work to earn full credit. You are encouraged to work with your peers on assignments. The write-up must be your own.  </w:t>
      </w:r>
    </w:p>
    <w:p w14:paraId="7B9C247F" w14:textId="5B32750D" w:rsidR="008C41B3" w:rsidRDefault="008C41B3">
      <w:pPr>
        <w:rPr>
          <w:color w:val="C45911" w:themeColor="accent2" w:themeShade="BF"/>
        </w:rPr>
      </w:pPr>
      <w:r w:rsidRPr="008C41B3">
        <w:rPr>
          <w:b/>
          <w:color w:val="C45911" w:themeColor="accent2" w:themeShade="BF"/>
        </w:rPr>
        <w:t>Caution:</w:t>
      </w:r>
      <w:r w:rsidRPr="008C41B3">
        <w:rPr>
          <w:color w:val="C45911" w:themeColor="accent2" w:themeShade="BF"/>
        </w:rPr>
        <w:t xml:space="preserve"> The </w:t>
      </w:r>
      <w:r w:rsidR="00553F49">
        <w:rPr>
          <w:color w:val="C45911" w:themeColor="accent2" w:themeShade="BF"/>
        </w:rPr>
        <w:t>problem</w:t>
      </w:r>
      <w:r w:rsidRPr="008C41B3">
        <w:rPr>
          <w:color w:val="C45911" w:themeColor="accent2" w:themeShade="BF"/>
        </w:rPr>
        <w:t xml:space="preserve"> labels in the following may not be different from </w:t>
      </w:r>
      <w:r w:rsidR="00553F49">
        <w:rPr>
          <w:color w:val="C45911" w:themeColor="accent2" w:themeShade="BF"/>
        </w:rPr>
        <w:t>those</w:t>
      </w:r>
      <w:r w:rsidRPr="008C41B3">
        <w:rPr>
          <w:color w:val="C45911" w:themeColor="accent2" w:themeShade="BF"/>
        </w:rPr>
        <w:t xml:space="preserve"> used in the </w:t>
      </w:r>
      <w:r w:rsidR="00553F49">
        <w:rPr>
          <w:color w:val="C45911" w:themeColor="accent2" w:themeShade="BF"/>
        </w:rPr>
        <w:t>t</w:t>
      </w:r>
      <w:r w:rsidRPr="008C41B3">
        <w:rPr>
          <w:color w:val="C45911" w:themeColor="accent2" w:themeShade="BF"/>
        </w:rPr>
        <w:t>extbook.</w:t>
      </w:r>
    </w:p>
    <w:p w14:paraId="7B9C2480" w14:textId="77777777" w:rsidR="008C41B3" w:rsidRDefault="008C41B3">
      <w:r>
        <w:rPr>
          <w:noProof/>
        </w:rPr>
        <w:drawing>
          <wp:inline distT="0" distB="0" distL="0" distR="0" wp14:anchorId="7B9C24A3" wp14:editId="7B9C24A4">
            <wp:extent cx="5943600" cy="3201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2" w14:textId="349F2BD7" w:rsidR="00516B77" w:rsidRDefault="00516B77" w:rsidP="00504B71">
      <w:pPr>
        <w:jc w:val="center"/>
      </w:pPr>
    </w:p>
    <w:p w14:paraId="3104DA31" w14:textId="40657679" w:rsidR="00942937" w:rsidRDefault="008C41B3">
      <w:r>
        <w:rPr>
          <w:noProof/>
        </w:rPr>
        <w:drawing>
          <wp:inline distT="0" distB="0" distL="0" distR="0" wp14:anchorId="7B9C24A7" wp14:editId="7B9C24A8">
            <wp:extent cx="5943600" cy="2388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88" w14:textId="6E05E4C1" w:rsidR="008C41B3" w:rsidRPr="00AD70E1" w:rsidRDefault="007A28CA" w:rsidP="00AD70E1">
      <w:pPr>
        <w:rPr>
          <w:b/>
          <w:bCs/>
        </w:rPr>
      </w:pPr>
      <w:r w:rsidRPr="007A28CA">
        <w:rPr>
          <w:b/>
          <w:bCs/>
        </w:rPr>
        <w:t xml:space="preserve">           </w:t>
      </w:r>
    </w:p>
    <w:p w14:paraId="7B9C2496" w14:textId="7BD0F5EE" w:rsidR="00E1101C" w:rsidRDefault="00173FCC">
      <w:r>
        <w:rPr>
          <w:noProof/>
        </w:rPr>
        <w:lastRenderedPageBreak/>
        <w:drawing>
          <wp:inline distT="0" distB="0" distL="0" distR="0" wp14:anchorId="7B9C24AF" wp14:editId="7B9C24B0">
            <wp:extent cx="5943600" cy="2940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AAB" w14:textId="1ECF9DAF" w:rsidR="000C6DCE" w:rsidRDefault="00FD593C">
      <w:r>
        <w:rPr>
          <w:noProof/>
        </w:rPr>
        <w:drawing>
          <wp:inline distT="0" distB="0" distL="0" distR="0" wp14:anchorId="7B9C24BB" wp14:editId="7B9C24BC">
            <wp:extent cx="5943600" cy="1162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9D" w14:textId="2DB85166" w:rsidR="000273D8" w:rsidRPr="00AD70E1" w:rsidRDefault="004D1E6E">
      <w:r>
        <w:rPr>
          <w:noProof/>
        </w:rPr>
        <w:drawing>
          <wp:inline distT="0" distB="0" distL="0" distR="0" wp14:anchorId="7B9C24C3" wp14:editId="7B9C24C4">
            <wp:extent cx="5943600" cy="147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C24A2" w14:textId="137D9C31" w:rsidR="00D06C21" w:rsidRDefault="007D1D8C" w:rsidP="00AD70E1">
      <w:r>
        <w:rPr>
          <w:noProof/>
        </w:rPr>
        <w:drawing>
          <wp:inline distT="0" distB="0" distL="0" distR="0" wp14:anchorId="7B9C24C7" wp14:editId="7B9C24C8">
            <wp:extent cx="5943600" cy="22682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6C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1D09D9"/>
    <w:multiLevelType w:val="multilevel"/>
    <w:tmpl w:val="1E46D2F6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2153270E"/>
    <w:multiLevelType w:val="hybridMultilevel"/>
    <w:tmpl w:val="7CC62504"/>
    <w:lvl w:ilvl="0" w:tplc="5F3CEFD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6220240C"/>
    <w:multiLevelType w:val="hybridMultilevel"/>
    <w:tmpl w:val="74D6D3B8"/>
    <w:lvl w:ilvl="0" w:tplc="DAD809A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1010520717">
    <w:abstractNumId w:val="0"/>
  </w:num>
  <w:num w:numId="2" w16cid:durableId="1636835273">
    <w:abstractNumId w:val="1"/>
  </w:num>
  <w:num w:numId="3" w16cid:durableId="3571274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yNLcwtTSwNDE3MDBT0lEKTi0uzszPAykwqQUA8fsHeiwAAAA="/>
  </w:docVars>
  <w:rsids>
    <w:rsidRoot w:val="008C41B3"/>
    <w:rsid w:val="000273D8"/>
    <w:rsid w:val="000C6DCE"/>
    <w:rsid w:val="0016029C"/>
    <w:rsid w:val="00173FCC"/>
    <w:rsid w:val="0029172D"/>
    <w:rsid w:val="002B3968"/>
    <w:rsid w:val="002D63AC"/>
    <w:rsid w:val="003102DA"/>
    <w:rsid w:val="00480CFE"/>
    <w:rsid w:val="004D1E6E"/>
    <w:rsid w:val="00504B71"/>
    <w:rsid w:val="00516B77"/>
    <w:rsid w:val="00553F49"/>
    <w:rsid w:val="00776F27"/>
    <w:rsid w:val="007A28CA"/>
    <w:rsid w:val="007D1D8C"/>
    <w:rsid w:val="0088655B"/>
    <w:rsid w:val="00896656"/>
    <w:rsid w:val="008C41B3"/>
    <w:rsid w:val="00942937"/>
    <w:rsid w:val="009C68D6"/>
    <w:rsid w:val="00AB1DAA"/>
    <w:rsid w:val="00AD70E1"/>
    <w:rsid w:val="00B51D4C"/>
    <w:rsid w:val="00BA772F"/>
    <w:rsid w:val="00BB0ECB"/>
    <w:rsid w:val="00BD17F5"/>
    <w:rsid w:val="00CD7D49"/>
    <w:rsid w:val="00CF1A9B"/>
    <w:rsid w:val="00D06C21"/>
    <w:rsid w:val="00D82B1B"/>
    <w:rsid w:val="00DF7A1D"/>
    <w:rsid w:val="00E1101C"/>
    <w:rsid w:val="00E9531C"/>
    <w:rsid w:val="00ED19AC"/>
    <w:rsid w:val="00EF4DCF"/>
    <w:rsid w:val="00F35AC0"/>
    <w:rsid w:val="00F716DA"/>
    <w:rsid w:val="00F85DC9"/>
    <w:rsid w:val="00FB0723"/>
    <w:rsid w:val="00FD593C"/>
    <w:rsid w:val="00FF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C247B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4</cp:revision>
  <cp:lastPrinted>2019-09-07T02:46:00Z</cp:lastPrinted>
  <dcterms:created xsi:type="dcterms:W3CDTF">2023-09-11T02:31:00Z</dcterms:created>
  <dcterms:modified xsi:type="dcterms:W3CDTF">2024-08-26T20:27:00Z</dcterms:modified>
</cp:coreProperties>
</file>